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D7AD66" w14:textId="77777777" w:rsidR="00C813CB" w:rsidRDefault="00DE3808" w:rsidP="002E1A1D">
      <w:pPr>
        <w:rPr>
          <w:b/>
          <w:bCs/>
          <w:color w:val="767171" w:themeColor="background2" w:themeShade="80"/>
          <w:sz w:val="28"/>
          <w:szCs w:val="28"/>
        </w:rPr>
      </w:pPr>
      <w:r>
        <w:rPr>
          <w:noProof/>
        </w:rPr>
        <mc:AlternateContent>
          <mc:Choice Requires="wps">
            <w:drawing>
              <wp:inline distT="45720" distB="45720" distL="114300" distR="114300" wp14:anchorId="646E7F52" wp14:editId="58D3F330">
                <wp:extent cx="5731510" cy="1404620"/>
                <wp:effectExtent l="0" t="0" r="21590" b="26670"/>
                <wp:docPr id="3462430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151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987293" w14:textId="4F9DB0F9" w:rsidR="008354EA" w:rsidRPr="00FD0D6B" w:rsidRDefault="008354EA" w:rsidP="008354EA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FD0D6B">
                              <w:rPr>
                                <w:sz w:val="28"/>
                                <w:szCs w:val="28"/>
                              </w:rPr>
                              <w:t>Title</w:t>
                            </w:r>
                            <w:r w:rsidR="00FD0D6B" w:rsidRPr="00FD0D6B">
                              <w:rPr>
                                <w:sz w:val="28"/>
                                <w:szCs w:val="28"/>
                              </w:rPr>
                              <w:t xml:space="preserve">, abstract and </w:t>
                            </w:r>
                            <w:r w:rsidRPr="00FD0D6B">
                              <w:rPr>
                                <w:sz w:val="28"/>
                                <w:szCs w:val="28"/>
                              </w:rPr>
                              <w:t xml:space="preserve">authors details, you will enter these into the online form. </w:t>
                            </w:r>
                          </w:p>
                          <w:p w14:paraId="3E8DB5F2" w14:textId="77777777" w:rsidR="008354EA" w:rsidRPr="00FD0D6B" w:rsidRDefault="008354EA" w:rsidP="008354EA">
                            <w:pPr>
                              <w:tabs>
                                <w:tab w:val="left" w:pos="4962"/>
                              </w:tabs>
                              <w:rPr>
                                <w:b/>
                                <w:bCs/>
                              </w:rPr>
                            </w:pPr>
                          </w:p>
                          <w:p w14:paraId="1E5647BC" w14:textId="3E9A3FC8" w:rsidR="008354EA" w:rsidRPr="00FD0D6B" w:rsidRDefault="008354EA" w:rsidP="008354EA">
                            <w:pPr>
                              <w:tabs>
                                <w:tab w:val="left" w:pos="4962"/>
                              </w:tabs>
                              <w:rPr>
                                <w:b/>
                                <w:bCs/>
                              </w:rPr>
                            </w:pPr>
                            <w:r w:rsidRPr="00FD0D6B">
                              <w:rPr>
                                <w:b/>
                                <w:bCs/>
                              </w:rPr>
                              <w:t xml:space="preserve">TITLE (50 words maximum) </w:t>
                            </w:r>
                          </w:p>
                          <w:p w14:paraId="6F0AB170" w14:textId="77777777" w:rsidR="008354EA" w:rsidRPr="00FD0D6B" w:rsidRDefault="008354EA" w:rsidP="008354E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4962"/>
                              </w:tabs>
                              <w:rPr>
                                <w:rFonts w:cstheme="minorHAnsi"/>
                              </w:rPr>
                            </w:pPr>
                            <w:r w:rsidRPr="00FD0D6B">
                              <w:rPr>
                                <w:rFonts w:cstheme="minorHAnsi"/>
                              </w:rPr>
                              <w:t>Do not use all capital letters and do not capitalise the first letter of each word (except proper nouns).</w:t>
                            </w:r>
                          </w:p>
                          <w:p w14:paraId="08461418" w14:textId="77777777" w:rsidR="008354EA" w:rsidRPr="00FD0D6B" w:rsidRDefault="008354EA" w:rsidP="008354E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4962"/>
                              </w:tabs>
                              <w:rPr>
                                <w:rFonts w:cstheme="minorHAnsi"/>
                              </w:rPr>
                            </w:pPr>
                            <w:r w:rsidRPr="00FD0D6B">
                              <w:rPr>
                                <w:rFonts w:cstheme="minorHAnsi"/>
                              </w:rPr>
                              <w:t>Do not use any abbreviations in the title.</w:t>
                            </w:r>
                          </w:p>
                          <w:p w14:paraId="037DA0AF" w14:textId="77777777" w:rsidR="008354EA" w:rsidRPr="00FD0D6B" w:rsidRDefault="008354EA" w:rsidP="008354E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4962"/>
                              </w:tabs>
                              <w:rPr>
                                <w:rFonts w:cstheme="minorHAnsi"/>
                              </w:rPr>
                            </w:pPr>
                            <w:r w:rsidRPr="00FD0D6B">
                              <w:rPr>
                                <w:rFonts w:cstheme="minorHAnsi"/>
                              </w:rPr>
                              <w:t>Do not put a full stop at the end of the title.</w:t>
                            </w:r>
                          </w:p>
                          <w:p w14:paraId="25751F2F" w14:textId="11ACEC58" w:rsidR="00DE3808" w:rsidRPr="00FD0D6B" w:rsidRDefault="00DE3808" w:rsidP="00DE3808">
                            <w:pPr>
                              <w:tabs>
                                <w:tab w:val="left" w:pos="4962"/>
                              </w:tabs>
                              <w:rPr>
                                <w:b/>
                                <w:bCs/>
                              </w:rPr>
                            </w:pPr>
                            <w:r w:rsidRPr="00FD0D6B">
                              <w:rPr>
                                <w:b/>
                                <w:bCs/>
                              </w:rPr>
                              <w:t>ABSTRACT CONTENT (</w:t>
                            </w:r>
                            <w:r w:rsidR="008354EA" w:rsidRPr="00FD0D6B">
                              <w:rPr>
                                <w:b/>
                                <w:bCs/>
                              </w:rPr>
                              <w:t>300 words) (</w:t>
                            </w:r>
                            <w:r w:rsidRPr="00FD0D6B">
                              <w:rPr>
                                <w:b/>
                                <w:bCs/>
                              </w:rPr>
                              <w:t>Font Size: min 11pt.)</w:t>
                            </w:r>
                          </w:p>
                          <w:p w14:paraId="193A1A81" w14:textId="7FC568A7" w:rsidR="00DE3808" w:rsidRPr="00FD0D6B" w:rsidRDefault="00DE3808" w:rsidP="00DE380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4962"/>
                              </w:tabs>
                              <w:rPr>
                                <w:b/>
                                <w:bCs/>
                              </w:rPr>
                            </w:pPr>
                            <w:r w:rsidRPr="00FD0D6B">
                              <w:rPr>
                                <w:rFonts w:ascii="Calibri" w:hAnsi="Calibri" w:cs="Calibri"/>
                                <w:lang w:val="en-US"/>
                              </w:rPr>
                              <w:t>DO NOT include any author</w:t>
                            </w:r>
                            <w:r w:rsidR="00E137A7" w:rsidRPr="00FD0D6B">
                              <w:rPr>
                                <w:rFonts w:ascii="Calibri" w:hAnsi="Calibri" w:cs="Calibri"/>
                                <w:lang w:val="en-US"/>
                              </w:rPr>
                              <w:t xml:space="preserve"> names</w:t>
                            </w:r>
                            <w:r w:rsidRPr="00FD0D6B">
                              <w:rPr>
                                <w:rFonts w:ascii="Calibri" w:hAnsi="Calibri" w:cs="Calibri"/>
                                <w:lang w:val="en-US"/>
                              </w:rPr>
                              <w:t xml:space="preserve">, </w:t>
                            </w:r>
                            <w:r w:rsidR="00EE4F6D" w:rsidRPr="00FD0D6B">
                              <w:rPr>
                                <w:rFonts w:ascii="Calibri" w:hAnsi="Calibri" w:cs="Calibri"/>
                                <w:lang w:val="en-US"/>
                              </w:rPr>
                              <w:t>affiliations,</w:t>
                            </w:r>
                            <w:r w:rsidRPr="00FD0D6B">
                              <w:rPr>
                                <w:rFonts w:ascii="Calibri" w:hAnsi="Calibri" w:cs="Calibri"/>
                                <w:lang w:val="en-US"/>
                              </w:rPr>
                              <w:t xml:space="preserve"> or any institution</w:t>
                            </w:r>
                            <w:r w:rsidR="003033C9" w:rsidRPr="00FD0D6B">
                              <w:rPr>
                                <w:rFonts w:ascii="Calibri" w:hAnsi="Calibri" w:cs="Calibri"/>
                                <w:lang w:val="en-US"/>
                              </w:rPr>
                              <w:t xml:space="preserve"> details</w:t>
                            </w:r>
                            <w:r w:rsidRPr="00FD0D6B">
                              <w:rPr>
                                <w:rFonts w:ascii="Calibri" w:hAnsi="Calibri" w:cs="Calibri"/>
                                <w:lang w:val="en-US"/>
                              </w:rPr>
                              <w:t xml:space="preserve"> in the Word document. </w:t>
                            </w:r>
                          </w:p>
                          <w:p w14:paraId="4B71CDF2" w14:textId="1564CD42" w:rsidR="00EF7EF9" w:rsidRPr="00FD0D6B" w:rsidRDefault="00DE3808" w:rsidP="000C6AE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4962"/>
                              </w:tabs>
                              <w:rPr>
                                <w:b/>
                                <w:bCs/>
                              </w:rPr>
                            </w:pPr>
                            <w:r w:rsidRPr="00FD0D6B">
                              <w:rPr>
                                <w:rFonts w:ascii="Calibri" w:hAnsi="Calibri" w:cs="Calibri"/>
                                <w:lang w:val="en-US"/>
                              </w:rPr>
                              <w:t xml:space="preserve">Save your file </w:t>
                            </w:r>
                            <w:r w:rsidR="00E137A7" w:rsidRPr="00FD0D6B">
                              <w:rPr>
                                <w:rFonts w:ascii="Calibri" w:hAnsi="Calibri" w:cs="Calibri"/>
                                <w:lang w:val="en-US"/>
                              </w:rPr>
                              <w:t xml:space="preserve">as a Word document </w:t>
                            </w:r>
                            <w:r w:rsidRPr="00FD0D6B">
                              <w:rPr>
                                <w:rFonts w:ascii="Calibri" w:hAnsi="Calibri" w:cs="Calibri"/>
                                <w:lang w:val="en-US"/>
                              </w:rPr>
                              <w:t xml:space="preserve">and include </w:t>
                            </w:r>
                            <w:r w:rsidRPr="00FD0D6B">
                              <w:rPr>
                                <w:rFonts w:ascii="Calibri" w:hAnsi="Calibri" w:cs="Calibri"/>
                                <w:b/>
                                <w:bCs/>
                                <w:lang w:val="en-US"/>
                              </w:rPr>
                              <w:t>AGW 202</w:t>
                            </w:r>
                            <w:r w:rsidR="00BA1468">
                              <w:rPr>
                                <w:rFonts w:ascii="Calibri" w:hAnsi="Calibri" w:cs="Calibri"/>
                                <w:b/>
                                <w:bCs/>
                                <w:lang w:val="en-US"/>
                              </w:rPr>
                              <w:t>6</w:t>
                            </w:r>
                            <w:r w:rsidRPr="00FD0D6B">
                              <w:rPr>
                                <w:rFonts w:ascii="Calibri" w:hAnsi="Calibri" w:cs="Calibri"/>
                                <w:lang w:val="en-US"/>
                              </w:rPr>
                              <w:t xml:space="preserve"> in the file name</w:t>
                            </w:r>
                            <w:r w:rsidR="00D46129" w:rsidRPr="00FD0D6B">
                              <w:rPr>
                                <w:rFonts w:ascii="Calibri" w:hAnsi="Calibri" w:cs="Calibri"/>
                                <w:lang w:val="en-US"/>
                              </w:rPr>
                              <w:t xml:space="preserve"> e.g. </w:t>
                            </w:r>
                          </w:p>
                          <w:p w14:paraId="0572587B" w14:textId="4373185E" w:rsidR="000C6AE3" w:rsidRPr="00FD0D6B" w:rsidRDefault="006B1F89" w:rsidP="00EF7EF9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tabs>
                                <w:tab w:val="left" w:pos="4962"/>
                              </w:tabs>
                              <w:rPr>
                                <w:rStyle w:val="Strong"/>
                              </w:rPr>
                            </w:pPr>
                            <w:r w:rsidRPr="00FD0D6B">
                              <w:rPr>
                                <w:rStyle w:val="Strong"/>
                                <w:rFonts w:ascii="Calibri" w:hAnsi="Calibri" w:cs="Calibri"/>
                                <w:lang w:val="en-US"/>
                              </w:rPr>
                              <w:t xml:space="preserve">FIRST 5 words of title </w:t>
                            </w:r>
                            <w:r w:rsidR="007B2731" w:rsidRPr="00FD0D6B">
                              <w:rPr>
                                <w:rStyle w:val="Strong"/>
                                <w:rFonts w:ascii="Calibri" w:hAnsi="Calibri" w:cs="Calibri"/>
                                <w:lang w:val="en-US"/>
                              </w:rPr>
                              <w:t>_AGW2</w:t>
                            </w:r>
                            <w:r w:rsidR="00BA1468">
                              <w:rPr>
                                <w:rStyle w:val="Strong"/>
                                <w:rFonts w:ascii="Calibri" w:hAnsi="Calibri" w:cs="Calibri"/>
                                <w:lang w:val="en-US"/>
                              </w:rPr>
                              <w:t>6</w:t>
                            </w:r>
                            <w:r w:rsidR="00E137A7" w:rsidRPr="00FD0D6B">
                              <w:rPr>
                                <w:rStyle w:val="Strong"/>
                                <w:rFonts w:ascii="Calibri" w:hAnsi="Calibri" w:cs="Calibri"/>
                                <w:lang w:val="en-US"/>
                              </w:rPr>
                              <w:t>.docx</w:t>
                            </w:r>
                            <w:r w:rsidR="00EF7EF9" w:rsidRPr="00FD0D6B">
                              <w:rPr>
                                <w:rStyle w:val="Strong"/>
                                <w:rFonts w:ascii="Calibri" w:hAnsi="Calibri" w:cs="Calibri"/>
                                <w:lang w:val="en-US"/>
                              </w:rPr>
                              <w:t xml:space="preserve"> (General abstract)</w:t>
                            </w:r>
                          </w:p>
                          <w:p w14:paraId="114F869A" w14:textId="52CA7B88" w:rsidR="003A4CC1" w:rsidRPr="00FD0D6B" w:rsidRDefault="00EF7EF9" w:rsidP="00EF7EF9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tabs>
                                <w:tab w:val="left" w:pos="4962"/>
                              </w:tabs>
                              <w:rPr>
                                <w:rStyle w:val="Strong"/>
                              </w:rPr>
                            </w:pPr>
                            <w:r w:rsidRPr="00FD0D6B">
                              <w:rPr>
                                <w:rStyle w:val="Strong"/>
                                <w:rFonts w:ascii="Calibri" w:hAnsi="Calibri" w:cs="Calibri"/>
                                <w:lang w:val="en-US"/>
                              </w:rPr>
                              <w:t>FIRST 5 words of title _AGWYIA</w:t>
                            </w:r>
                            <w:r w:rsidR="00BA1468">
                              <w:rPr>
                                <w:rStyle w:val="Strong"/>
                                <w:rFonts w:ascii="Calibri" w:hAnsi="Calibri" w:cs="Calibri"/>
                                <w:lang w:val="en-US"/>
                              </w:rPr>
                              <w:t>26</w:t>
                            </w:r>
                            <w:r w:rsidR="00E137A7" w:rsidRPr="00FD0D6B">
                              <w:rPr>
                                <w:rStyle w:val="Strong"/>
                                <w:rFonts w:ascii="Calibri" w:hAnsi="Calibri" w:cs="Calibri"/>
                                <w:lang w:val="en-US"/>
                              </w:rPr>
                              <w:t>.docx</w:t>
                            </w:r>
                          </w:p>
                          <w:p w14:paraId="524F9B2C" w14:textId="231BBB69" w:rsidR="00DE3808" w:rsidRPr="00FD0D6B" w:rsidRDefault="00DE3808" w:rsidP="000C6AE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4962"/>
                              </w:tabs>
                              <w:rPr>
                                <w:b/>
                                <w:bCs/>
                              </w:rPr>
                            </w:pPr>
                            <w:r w:rsidRPr="00FD0D6B">
                              <w:rPr>
                                <w:rFonts w:ascii="Calibri" w:hAnsi="Calibri" w:cs="Calibri"/>
                                <w:lang w:val="en-US"/>
                              </w:rPr>
                              <w:t xml:space="preserve">Please include the sub-headings shown </w:t>
                            </w:r>
                            <w:r w:rsidR="00A120E1" w:rsidRPr="00FD0D6B">
                              <w:rPr>
                                <w:rFonts w:ascii="Calibri" w:hAnsi="Calibri" w:cs="Calibri"/>
                                <w:lang w:val="en-US"/>
                              </w:rPr>
                              <w:t xml:space="preserve">below </w:t>
                            </w:r>
                            <w:r w:rsidRPr="00FD0D6B">
                              <w:rPr>
                                <w:rFonts w:ascii="Calibri" w:hAnsi="Calibri" w:cs="Calibri"/>
                                <w:lang w:val="en-US"/>
                              </w:rPr>
                              <w:t xml:space="preserve">in the abstract text (if appropriate for the work being presented). </w:t>
                            </w:r>
                          </w:p>
                          <w:p w14:paraId="5300BEE0" w14:textId="0B2F6B2E" w:rsidR="00DE3808" w:rsidRPr="00FD0D6B" w:rsidRDefault="00DE3808" w:rsidP="00DE3808">
                            <w:pPr>
                              <w:pStyle w:val="ListParagraph"/>
                              <w:numPr>
                                <w:ilvl w:val="1"/>
                                <w:numId w:val="4"/>
                              </w:numPr>
                              <w:rPr>
                                <w:rFonts w:ascii="Calibri" w:hAnsi="Calibri" w:cs="Calibri"/>
                                <w:lang w:val="en-US"/>
                              </w:rPr>
                            </w:pPr>
                            <w:r w:rsidRPr="00FD0D6B">
                              <w:rPr>
                                <w:rFonts w:ascii="Calibri" w:hAnsi="Calibri" w:cs="Calibri"/>
                                <w:lang w:val="en-US"/>
                              </w:rPr>
                              <w:t xml:space="preserve">Do not leave spaces between each </w:t>
                            </w:r>
                            <w:r w:rsidR="00250AB0" w:rsidRPr="00FD0D6B">
                              <w:rPr>
                                <w:rFonts w:ascii="Calibri" w:hAnsi="Calibri" w:cs="Calibri"/>
                                <w:lang w:val="en-US"/>
                              </w:rPr>
                              <w:t>sub-heading</w:t>
                            </w:r>
                          </w:p>
                          <w:p w14:paraId="5EA773AF" w14:textId="79BFB550" w:rsidR="00DE3808" w:rsidRPr="00FD0D6B" w:rsidRDefault="00DE3808" w:rsidP="00DE3808">
                            <w:pPr>
                              <w:pStyle w:val="ListParagraph"/>
                              <w:numPr>
                                <w:ilvl w:val="1"/>
                                <w:numId w:val="4"/>
                              </w:numPr>
                              <w:rPr>
                                <w:rFonts w:ascii="Calibri" w:hAnsi="Calibri" w:cs="Calibri"/>
                                <w:lang w:val="en-US"/>
                              </w:rPr>
                            </w:pPr>
                            <w:r w:rsidRPr="00FD0D6B">
                              <w:rPr>
                                <w:rFonts w:ascii="Calibri" w:hAnsi="Calibri" w:cs="Calibri"/>
                                <w:lang w:val="en-US"/>
                              </w:rPr>
                              <w:t>Write immediately after the</w:t>
                            </w:r>
                            <w:r w:rsidR="008F30F5" w:rsidRPr="00FD0D6B">
                              <w:rPr>
                                <w:rFonts w:ascii="Calibri" w:hAnsi="Calibri" w:cs="Calibri"/>
                                <w:lang w:val="en-US"/>
                              </w:rPr>
                              <w:t xml:space="preserve"> sub-heading’s</w:t>
                            </w:r>
                            <w:r w:rsidRPr="00FD0D6B">
                              <w:rPr>
                                <w:rFonts w:ascii="Calibri" w:hAnsi="Calibri" w:cs="Calibri"/>
                                <w:lang w:val="en-US"/>
                              </w:rPr>
                              <w:t xml:space="preserve"> semicolon</w:t>
                            </w:r>
                          </w:p>
                          <w:p w14:paraId="590DF862" w14:textId="77777777" w:rsidR="00DE3808" w:rsidRPr="00FD0D6B" w:rsidRDefault="00DE3808" w:rsidP="00DE3808">
                            <w:pPr>
                              <w:pStyle w:val="ListParagraph"/>
                              <w:numPr>
                                <w:ilvl w:val="1"/>
                                <w:numId w:val="4"/>
                              </w:numPr>
                              <w:rPr>
                                <w:rFonts w:ascii="Calibri" w:hAnsi="Calibri" w:cs="Calibri"/>
                                <w:lang w:val="en-US"/>
                              </w:rPr>
                            </w:pPr>
                            <w:r w:rsidRPr="00FD0D6B">
                              <w:rPr>
                                <w:rFonts w:ascii="Calibri" w:hAnsi="Calibri" w:cs="Calibri"/>
                                <w:lang w:val="en-US"/>
                              </w:rPr>
                              <w:t xml:space="preserve">Case reports should instead use the headings </w:t>
                            </w:r>
                            <w:r w:rsidRPr="00FD0D6B">
                              <w:rPr>
                                <w:rFonts w:ascii="Calibri" w:hAnsi="Calibri" w:cs="Calibri"/>
                                <w:b/>
                                <w:lang w:val="en-US"/>
                              </w:rPr>
                              <w:t>Introduction</w:t>
                            </w:r>
                            <w:r w:rsidRPr="00FD0D6B">
                              <w:rPr>
                                <w:rFonts w:ascii="Calibri" w:hAnsi="Calibri" w:cs="Calibri"/>
                                <w:lang w:val="en-US"/>
                              </w:rPr>
                              <w:t xml:space="preserve">, </w:t>
                            </w:r>
                            <w:r w:rsidRPr="00FD0D6B">
                              <w:rPr>
                                <w:rFonts w:ascii="Calibri" w:hAnsi="Calibri" w:cs="Calibri"/>
                                <w:b/>
                                <w:lang w:val="en-US"/>
                              </w:rPr>
                              <w:t>Case Report</w:t>
                            </w:r>
                            <w:r w:rsidRPr="00FD0D6B">
                              <w:rPr>
                                <w:rFonts w:ascii="Calibri" w:hAnsi="Calibri" w:cs="Calibri"/>
                                <w:lang w:val="en-US"/>
                              </w:rPr>
                              <w:t xml:space="preserve"> and </w:t>
                            </w:r>
                            <w:r w:rsidRPr="00FD0D6B">
                              <w:rPr>
                                <w:rFonts w:ascii="Calibri" w:hAnsi="Calibri" w:cs="Calibri"/>
                                <w:b/>
                                <w:lang w:val="en-US"/>
                              </w:rPr>
                              <w:t>Conclusion</w:t>
                            </w:r>
                            <w:r w:rsidRPr="00FD0D6B">
                              <w:rPr>
                                <w:rFonts w:ascii="Calibri" w:hAnsi="Calibri" w:cs="Calibri"/>
                                <w:lang w:val="en-US"/>
                              </w:rPr>
                              <w:t>.</w:t>
                            </w:r>
                          </w:p>
                          <w:p w14:paraId="36E6B26A" w14:textId="0471AB19" w:rsidR="00E137A7" w:rsidRPr="00FD0D6B" w:rsidRDefault="00E137A7" w:rsidP="00E137A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Calibri" w:hAnsi="Calibri" w:cs="Calibri"/>
                                <w:lang w:val="en-US"/>
                              </w:rPr>
                            </w:pPr>
                            <w:r w:rsidRPr="00FD0D6B">
                              <w:rPr>
                                <w:rFonts w:ascii="Calibri" w:hAnsi="Calibri" w:cs="Calibri"/>
                                <w:lang w:val="en-US"/>
                              </w:rPr>
                              <w:t>Include units (preferably SI units) for any laboratory test results reported.</w:t>
                            </w:r>
                          </w:p>
                          <w:p w14:paraId="07FEB274" w14:textId="77777777" w:rsidR="00DE3808" w:rsidRPr="00FD0D6B" w:rsidRDefault="00DE3808" w:rsidP="00DE3808">
                            <w:pPr>
                              <w:rPr>
                                <w:rFonts w:ascii="Calibri" w:hAnsi="Calibri" w:cs="Calibri"/>
                                <w:b/>
                                <w:bCs/>
                                <w:lang w:val="en-US"/>
                              </w:rPr>
                            </w:pPr>
                            <w:r w:rsidRPr="00FD0D6B">
                              <w:rPr>
                                <w:rFonts w:ascii="Calibri" w:hAnsi="Calibri" w:cs="Calibri"/>
                                <w:b/>
                                <w:bCs/>
                                <w:lang w:val="en-US"/>
                              </w:rPr>
                              <w:t xml:space="preserve">FIGURES/IMAGES/TABLES </w:t>
                            </w:r>
                          </w:p>
                          <w:p w14:paraId="487A2B4C" w14:textId="77777777" w:rsidR="006675EF" w:rsidRPr="00FD0D6B" w:rsidRDefault="00DE3808" w:rsidP="006675EF">
                            <w:pPr>
                              <w:rPr>
                                <w:rFonts w:ascii="Calibri" w:hAnsi="Calibri" w:cs="Calibri"/>
                                <w:lang w:val="en-US"/>
                              </w:rPr>
                            </w:pPr>
                            <w:r w:rsidRPr="00FD0D6B">
                              <w:rPr>
                                <w:rFonts w:ascii="Calibri" w:hAnsi="Calibri" w:cs="Calibri"/>
                                <w:lang w:val="en-US"/>
                              </w:rPr>
                              <w:t>Please include essential figures</w:t>
                            </w:r>
                            <w:r w:rsidR="00133C3B" w:rsidRPr="00FD0D6B">
                              <w:rPr>
                                <w:rFonts w:ascii="Calibri" w:hAnsi="Calibri" w:cs="Calibri"/>
                                <w:lang w:val="en-US"/>
                              </w:rPr>
                              <w:t>, images</w:t>
                            </w:r>
                            <w:r w:rsidRPr="00FD0D6B">
                              <w:rPr>
                                <w:rFonts w:ascii="Calibri" w:hAnsi="Calibri" w:cs="Calibri"/>
                                <w:lang w:val="en-US"/>
                              </w:rPr>
                              <w:t xml:space="preserve"> and tables only, preferably limited to one figure OR one image OR one table per abstract.</w:t>
                            </w:r>
                          </w:p>
                          <w:p w14:paraId="7BB9194B" w14:textId="77777777" w:rsidR="00E137A7" w:rsidRPr="00FD0D6B" w:rsidRDefault="00DE3808" w:rsidP="00E137A7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714" w:hanging="357"/>
                              <w:contextualSpacing w:val="0"/>
                              <w:rPr>
                                <w:rFonts w:ascii="Calibri" w:hAnsi="Calibri" w:cs="Calibri"/>
                                <w:lang w:val="en-US"/>
                              </w:rPr>
                            </w:pPr>
                            <w:r w:rsidRPr="00FD0D6B">
                              <w:rPr>
                                <w:rFonts w:ascii="Calibri" w:hAnsi="Calibri" w:cs="Calibri"/>
                                <w:lang w:val="en-US"/>
                              </w:rPr>
                              <w:t xml:space="preserve">Figure/image/table must fit within the </w:t>
                            </w:r>
                            <w:r w:rsidRPr="00FD0D6B">
                              <w:rPr>
                                <w:b/>
                                <w:bCs/>
                              </w:rPr>
                              <w:t>1 (one) A4 page.</w:t>
                            </w:r>
                          </w:p>
                          <w:p w14:paraId="070C4138" w14:textId="340A10AB" w:rsidR="00E137A7" w:rsidRPr="00FD0D6B" w:rsidRDefault="00E137A7" w:rsidP="00E137A7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714" w:hanging="357"/>
                              <w:contextualSpacing w:val="0"/>
                              <w:rPr>
                                <w:rFonts w:ascii="Calibri" w:hAnsi="Calibri" w:cs="Calibri"/>
                                <w:lang w:val="en-US"/>
                              </w:rPr>
                            </w:pPr>
                            <w:r w:rsidRPr="00FD0D6B">
                              <w:rPr>
                                <w:rFonts w:ascii="Calibri" w:hAnsi="Calibri" w:cs="Calibri"/>
                                <w:lang w:val="en-US"/>
                              </w:rPr>
                              <w:t>Include a caption for each figure/</w:t>
                            </w:r>
                            <w:r w:rsidR="001F2E8F" w:rsidRPr="00FD0D6B">
                              <w:rPr>
                                <w:rFonts w:ascii="Calibri" w:hAnsi="Calibri" w:cs="Calibri"/>
                                <w:lang w:val="en-US"/>
                              </w:rPr>
                              <w:t>image/</w:t>
                            </w:r>
                            <w:r w:rsidRPr="00FD0D6B">
                              <w:rPr>
                                <w:rFonts w:ascii="Calibri" w:hAnsi="Calibri" w:cs="Calibri"/>
                                <w:lang w:val="en-US"/>
                              </w:rPr>
                              <w:t>table, and cite each figure/</w:t>
                            </w:r>
                            <w:r w:rsidR="001F2E8F" w:rsidRPr="00FD0D6B">
                              <w:rPr>
                                <w:rFonts w:ascii="Calibri" w:hAnsi="Calibri" w:cs="Calibri"/>
                                <w:lang w:val="en-US"/>
                              </w:rPr>
                              <w:t>image/</w:t>
                            </w:r>
                            <w:r w:rsidRPr="00FD0D6B">
                              <w:rPr>
                                <w:rFonts w:ascii="Calibri" w:hAnsi="Calibri" w:cs="Calibri"/>
                                <w:lang w:val="en-US"/>
                              </w:rPr>
                              <w:t>table in the text.</w:t>
                            </w:r>
                          </w:p>
                          <w:p w14:paraId="7C2EB544" w14:textId="69F05191" w:rsidR="00E137A7" w:rsidRPr="00FD0D6B" w:rsidRDefault="00E137A7" w:rsidP="00E137A7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714" w:hanging="357"/>
                              <w:contextualSpacing w:val="0"/>
                              <w:rPr>
                                <w:rFonts w:ascii="Calibri" w:hAnsi="Calibri" w:cs="Calibri"/>
                                <w:lang w:val="en-US"/>
                              </w:rPr>
                            </w:pPr>
                            <w:r w:rsidRPr="00FD0D6B">
                              <w:rPr>
                                <w:rFonts w:ascii="Calibri" w:hAnsi="Calibri" w:cs="Calibri"/>
                                <w:lang w:val="en-US"/>
                              </w:rPr>
                              <w:t xml:space="preserve">Tables must be supplied in editable </w:t>
                            </w:r>
                            <w:r w:rsidR="00BB7180" w:rsidRPr="00FD0D6B">
                              <w:rPr>
                                <w:rFonts w:ascii="Calibri" w:hAnsi="Calibri" w:cs="Calibri"/>
                                <w:lang w:val="en-US"/>
                              </w:rPr>
                              <w:t xml:space="preserve">Word </w:t>
                            </w:r>
                            <w:r w:rsidRPr="00FD0D6B">
                              <w:rPr>
                                <w:rFonts w:ascii="Calibri" w:hAnsi="Calibri" w:cs="Calibri"/>
                                <w:lang w:val="en-US"/>
                              </w:rPr>
                              <w:t>format, not as non-editable images.</w:t>
                            </w:r>
                          </w:p>
                          <w:p w14:paraId="26ECED30" w14:textId="77777777" w:rsidR="00E137A7" w:rsidRPr="00FD0D6B" w:rsidRDefault="00E137A7" w:rsidP="00E137A7">
                            <w:pPr>
                              <w:rPr>
                                <w:rFonts w:ascii="Calibri" w:hAnsi="Calibri" w:cs="Calibri"/>
                                <w:b/>
                                <w:bCs/>
                                <w:lang w:val="en-US"/>
                              </w:rPr>
                            </w:pPr>
                            <w:r w:rsidRPr="00FD0D6B">
                              <w:rPr>
                                <w:rFonts w:ascii="Calibri" w:hAnsi="Calibri" w:cs="Calibri"/>
                                <w:b/>
                                <w:bCs/>
                                <w:lang w:val="en-US"/>
                              </w:rPr>
                              <w:t xml:space="preserve">REFERENCES </w:t>
                            </w:r>
                          </w:p>
                          <w:p w14:paraId="3514C8D6" w14:textId="1589074D" w:rsidR="00DE3808" w:rsidRPr="00FD0D6B" w:rsidRDefault="00E137A7" w:rsidP="00E137A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contextualSpacing w:val="0"/>
                              <w:rPr>
                                <w:rFonts w:ascii="Calibri" w:hAnsi="Calibri" w:cs="Calibri"/>
                              </w:rPr>
                            </w:pPr>
                            <w:r w:rsidRPr="00FD0D6B">
                              <w:rPr>
                                <w:rFonts w:ascii="Calibri" w:hAnsi="Calibri" w:cs="Calibri"/>
                                <w:lang w:val="en-US"/>
                              </w:rPr>
                              <w:t xml:space="preserve">References are generally not required; if essential, only include 1–3 references in brief format (e.g. </w:t>
                            </w:r>
                            <w:r w:rsidRPr="00FD0D6B">
                              <w:rPr>
                                <w:rFonts w:eastAsia="Times New Roman"/>
                                <w:lang w:val="en-US" w:eastAsia="en-AU"/>
                              </w:rPr>
                              <w:t xml:space="preserve">1 Healy B, et al. </w:t>
                            </w:r>
                            <w:r w:rsidRPr="00FD0D6B">
                              <w:rPr>
                                <w:rFonts w:eastAsia="Times New Roman"/>
                                <w:i/>
                                <w:iCs/>
                                <w:lang w:val="en-US" w:eastAsia="en-AU"/>
                              </w:rPr>
                              <w:t xml:space="preserve">Foodborne </w:t>
                            </w:r>
                            <w:proofErr w:type="spellStart"/>
                            <w:r w:rsidRPr="00FD0D6B">
                              <w:rPr>
                                <w:rFonts w:eastAsia="Times New Roman"/>
                                <w:i/>
                                <w:iCs/>
                                <w:lang w:val="en-US" w:eastAsia="en-AU"/>
                              </w:rPr>
                              <w:t>Pathog</w:t>
                            </w:r>
                            <w:proofErr w:type="spellEnd"/>
                            <w:r w:rsidRPr="00FD0D6B">
                              <w:rPr>
                                <w:rFonts w:eastAsia="Times New Roman"/>
                                <w:i/>
                                <w:iCs/>
                                <w:lang w:val="en-US" w:eastAsia="en-AU"/>
                              </w:rPr>
                              <w:t>. Dis.</w:t>
                            </w:r>
                            <w:r w:rsidRPr="00FD0D6B">
                              <w:rPr>
                                <w:rFonts w:eastAsia="Times New Roman"/>
                                <w:lang w:val="en-US" w:eastAsia="en-AU"/>
                              </w:rPr>
                              <w:t xml:space="preserve"> 2010; 7: 339–50.) and cite them in the text</w:t>
                            </w:r>
                            <w:r w:rsidRPr="00FD0D6B">
                              <w:rPr>
                                <w:rFonts w:ascii="Calibri" w:hAnsi="Calibri" w:cs="Calibri"/>
                                <w:lang w:val="en-US"/>
                              </w:rPr>
                              <w:t>.</w:t>
                            </w:r>
                          </w:p>
                          <w:p w14:paraId="79698BB6" w14:textId="7ADDB32D" w:rsidR="00DE3808" w:rsidRPr="00FD0D6B" w:rsidRDefault="00DE3808" w:rsidP="00E137A7">
                            <w:pPr>
                              <w:ind w:left="360"/>
                              <w:rPr>
                                <w:rFonts w:ascii="Calibri" w:hAnsi="Calibri" w:cs="Calibri"/>
                              </w:rPr>
                            </w:pPr>
                            <w:r w:rsidRPr="00FD0D6B">
                              <w:rPr>
                                <w:rFonts w:ascii="Calibri" w:hAnsi="Calibri" w:cs="Calibri"/>
                                <w:b/>
                                <w:bCs/>
                              </w:rPr>
                              <w:t xml:space="preserve">UPLOADING: </w:t>
                            </w:r>
                            <w:r w:rsidRPr="00FD0D6B">
                              <w:rPr>
                                <w:rFonts w:ascii="Calibri" w:hAnsi="Calibri" w:cs="Calibri"/>
                              </w:rPr>
                              <w:t xml:space="preserve">Click </w:t>
                            </w:r>
                            <w:r w:rsidR="001D19BE" w:rsidRPr="00FD0D6B">
                              <w:rPr>
                                <w:rFonts w:ascii="Calibri" w:hAnsi="Calibri" w:cs="Calibri"/>
                              </w:rPr>
                              <w:t>‘</w:t>
                            </w:r>
                            <w:r w:rsidRPr="00FD0D6B">
                              <w:rPr>
                                <w:rFonts w:ascii="Calibri" w:hAnsi="Calibri" w:cs="Calibri"/>
                              </w:rPr>
                              <w:t>Browse</w:t>
                            </w:r>
                            <w:r w:rsidR="001D19BE" w:rsidRPr="00FD0D6B">
                              <w:rPr>
                                <w:rFonts w:ascii="Calibri" w:hAnsi="Calibri" w:cs="Calibri"/>
                              </w:rPr>
                              <w:t>’</w:t>
                            </w:r>
                            <w:r w:rsidRPr="00FD0D6B">
                              <w:rPr>
                                <w:rFonts w:ascii="Calibri" w:hAnsi="Calibri" w:cs="Calibri"/>
                              </w:rPr>
                              <w:t xml:space="preserve"> to locate your completed abstract file. Once you have selected your abstract file, click </w:t>
                            </w:r>
                            <w:r w:rsidR="001D19BE" w:rsidRPr="00FD0D6B">
                              <w:rPr>
                                <w:rFonts w:ascii="Calibri" w:hAnsi="Calibri" w:cs="Calibri"/>
                              </w:rPr>
                              <w:t>‘</w:t>
                            </w:r>
                            <w:r w:rsidR="00C222C7" w:rsidRPr="00FD0D6B">
                              <w:rPr>
                                <w:rFonts w:ascii="Calibri" w:hAnsi="Calibri" w:cs="Calibri"/>
                              </w:rPr>
                              <w:t>Open</w:t>
                            </w:r>
                            <w:r w:rsidR="001D19BE" w:rsidRPr="00FD0D6B">
                              <w:rPr>
                                <w:rFonts w:ascii="Calibri" w:hAnsi="Calibri" w:cs="Calibri"/>
                              </w:rPr>
                              <w:t>’</w:t>
                            </w:r>
                            <w:r w:rsidRPr="00FD0D6B">
                              <w:rPr>
                                <w:rFonts w:ascii="Calibri" w:hAnsi="Calibri" w:cs="Calibri"/>
                              </w:rPr>
                              <w:t xml:space="preserve"> to upload your abstract.</w:t>
                            </w:r>
                            <w:r w:rsidR="00E137A7" w:rsidRPr="00FD0D6B">
                              <w:rPr>
                                <w:rFonts w:ascii="Calibri" w:hAnsi="Calibri" w:cs="Calibri"/>
                              </w:rPr>
                              <w:t xml:space="preserve"> Do not upload your abstract as a PDF file or other non-MS Word file forma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46E7F5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51.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MA7OEQIAACAEAAAOAAAAZHJzL2Uyb0RvYy54bWysk9uO2yAQhu8r9R0Q943tNNmDFWe1zTZV&#10;pe1B2vYBJhjHqJihQGKnT78DzmajbXtTlQsEzPAz882wuBk6zfbSeYWm4sUk50wagbUy24p//7Z+&#10;c8WZD2Bq0GhkxQ/S85vl61eL3pZyii3qWjpGIsaXva14G4Its8yLVnbgJ2ilIWODroNAW7fNagc9&#10;qXc6m+b5Rdajq61DIb2n07vRyJdJv2mkCF+axsvAdMUptpBml+ZNnLPlAsqtA9sqcQwD/iGKDpSh&#10;R09SdxCA7Zz6TapTwqHHJkwEdhk2jRIy5UDZFPmLbB5asDLlQnC8PWHy/09WfN4/2K+OheEdDlTA&#10;lIS39yh+eGZw1YLZylvnsG8l1PRwEZFlvfXl8WpE7UsfRTb9J6ypyLALmISGxnWRCuXJSJ0KcDhB&#10;l0Nggg7nl2+LeUEmQbZils8upqksGZRP163z4YPEjsVFxR1VNcnD/t6HGA6UTy7xNY9a1Wulddq4&#10;7WalHdsDdcA6jZTBCzdtWF/x6/l0PhL4q0Sexp8kOhWolbXqKn51coIycntv6tRoAZQe1xSyNkeQ&#10;kd1IMQybgRwj0A3WB0LqcGxZ+mK0aNH94qyndq24/7kDJznTHw2V5bqYzWJ/p81sfkkMmTu3bM4t&#10;YARJVTxwNi5XIf2JBMzeUvnWKoF9juQYK7Vh4n38MrHPz/fJ6/ljLx8BAAD//wMAUEsDBBQABgAI&#10;AAAAIQCSp9lU3AAAAAUBAAAPAAAAZHJzL2Rvd25yZXYueG1sTI/BbsIwEETvlfoP1lbiVhwsFbUh&#10;DkIgzqW0UtWbYy9xRLwOsQmBr6/bS3tZaTSjmbfFcnQtG7APjScJs2kGDEl701At4eN9+/gMLERF&#10;RrWeUMIVAyzL+7tC5cZf6A2HfaxZKqGQKwk2xi7nPGiLToWp75CSd/C9UzHJvuamV5dU7lousmzO&#10;nWooLVjV4dqiPu7PTkLY7E6dPuyqozXX2+tmeNKf2y8pJw/jagEs4hj/wvCDn9ChTEyVP5MJrJWQ&#10;Hom/N3kvmZgDqyQIMRPAy4L/py+/AQAA//8DAFBLAQItABQABgAIAAAAIQC2gziS/gAAAOEBAAAT&#10;AAAAAAAAAAAAAAAAAAAAAABbQ29udGVudF9UeXBlc10ueG1sUEsBAi0AFAAGAAgAAAAhADj9If/W&#10;AAAAlAEAAAsAAAAAAAAAAAAAAAAALwEAAF9yZWxzLy5yZWxzUEsBAi0AFAAGAAgAAAAhAL8wDs4R&#10;AgAAIAQAAA4AAAAAAAAAAAAAAAAALgIAAGRycy9lMm9Eb2MueG1sUEsBAi0AFAAGAAgAAAAhAJKn&#10;2VTcAAAABQEAAA8AAAAAAAAAAAAAAAAAawQAAGRycy9kb3ducmV2LnhtbFBLBQYAAAAABAAEAPMA&#10;AAB0BQAAAAA=&#10;">
                <v:textbox style="mso-fit-shape-to-text:t">
                  <w:txbxContent>
                    <w:p w14:paraId="4C987293" w14:textId="4F9DB0F9" w:rsidR="008354EA" w:rsidRPr="00FD0D6B" w:rsidRDefault="008354EA" w:rsidP="008354EA">
                      <w:pPr>
                        <w:rPr>
                          <w:sz w:val="28"/>
                          <w:szCs w:val="28"/>
                        </w:rPr>
                      </w:pPr>
                      <w:r w:rsidRPr="00FD0D6B">
                        <w:rPr>
                          <w:sz w:val="28"/>
                          <w:szCs w:val="28"/>
                        </w:rPr>
                        <w:t>Title</w:t>
                      </w:r>
                      <w:r w:rsidR="00FD0D6B" w:rsidRPr="00FD0D6B">
                        <w:rPr>
                          <w:sz w:val="28"/>
                          <w:szCs w:val="28"/>
                        </w:rPr>
                        <w:t xml:space="preserve">, abstract and </w:t>
                      </w:r>
                      <w:r w:rsidRPr="00FD0D6B">
                        <w:rPr>
                          <w:sz w:val="28"/>
                          <w:szCs w:val="28"/>
                        </w:rPr>
                        <w:t xml:space="preserve">authors details, you will enter these into the online form. </w:t>
                      </w:r>
                    </w:p>
                    <w:p w14:paraId="3E8DB5F2" w14:textId="77777777" w:rsidR="008354EA" w:rsidRPr="00FD0D6B" w:rsidRDefault="008354EA" w:rsidP="008354EA">
                      <w:pPr>
                        <w:tabs>
                          <w:tab w:val="left" w:pos="4962"/>
                        </w:tabs>
                        <w:rPr>
                          <w:b/>
                          <w:bCs/>
                        </w:rPr>
                      </w:pPr>
                    </w:p>
                    <w:p w14:paraId="1E5647BC" w14:textId="3E9A3FC8" w:rsidR="008354EA" w:rsidRPr="00FD0D6B" w:rsidRDefault="008354EA" w:rsidP="008354EA">
                      <w:pPr>
                        <w:tabs>
                          <w:tab w:val="left" w:pos="4962"/>
                        </w:tabs>
                        <w:rPr>
                          <w:b/>
                          <w:bCs/>
                        </w:rPr>
                      </w:pPr>
                      <w:r w:rsidRPr="00FD0D6B">
                        <w:rPr>
                          <w:b/>
                          <w:bCs/>
                        </w:rPr>
                        <w:t xml:space="preserve">TITLE (50 words maximum) </w:t>
                      </w:r>
                    </w:p>
                    <w:p w14:paraId="6F0AB170" w14:textId="77777777" w:rsidR="008354EA" w:rsidRPr="00FD0D6B" w:rsidRDefault="008354EA" w:rsidP="008354EA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4962"/>
                        </w:tabs>
                        <w:rPr>
                          <w:rFonts w:cstheme="minorHAnsi"/>
                        </w:rPr>
                      </w:pPr>
                      <w:r w:rsidRPr="00FD0D6B">
                        <w:rPr>
                          <w:rFonts w:cstheme="minorHAnsi"/>
                        </w:rPr>
                        <w:t>Do not use all capital letters and do not capitalise the first letter of each word (except proper nouns).</w:t>
                      </w:r>
                    </w:p>
                    <w:p w14:paraId="08461418" w14:textId="77777777" w:rsidR="008354EA" w:rsidRPr="00FD0D6B" w:rsidRDefault="008354EA" w:rsidP="008354EA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4962"/>
                        </w:tabs>
                        <w:rPr>
                          <w:rFonts w:cstheme="minorHAnsi"/>
                        </w:rPr>
                      </w:pPr>
                      <w:r w:rsidRPr="00FD0D6B">
                        <w:rPr>
                          <w:rFonts w:cstheme="minorHAnsi"/>
                        </w:rPr>
                        <w:t>Do not use any abbreviations in the title.</w:t>
                      </w:r>
                    </w:p>
                    <w:p w14:paraId="037DA0AF" w14:textId="77777777" w:rsidR="008354EA" w:rsidRPr="00FD0D6B" w:rsidRDefault="008354EA" w:rsidP="008354EA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4962"/>
                        </w:tabs>
                        <w:rPr>
                          <w:rFonts w:cstheme="minorHAnsi"/>
                        </w:rPr>
                      </w:pPr>
                      <w:r w:rsidRPr="00FD0D6B">
                        <w:rPr>
                          <w:rFonts w:cstheme="minorHAnsi"/>
                        </w:rPr>
                        <w:t>Do not put a full stop at the end of the title.</w:t>
                      </w:r>
                    </w:p>
                    <w:p w14:paraId="25751F2F" w14:textId="11ACEC58" w:rsidR="00DE3808" w:rsidRPr="00FD0D6B" w:rsidRDefault="00DE3808" w:rsidP="00DE3808">
                      <w:pPr>
                        <w:tabs>
                          <w:tab w:val="left" w:pos="4962"/>
                        </w:tabs>
                        <w:rPr>
                          <w:b/>
                          <w:bCs/>
                        </w:rPr>
                      </w:pPr>
                      <w:r w:rsidRPr="00FD0D6B">
                        <w:rPr>
                          <w:b/>
                          <w:bCs/>
                        </w:rPr>
                        <w:t>ABSTRACT CONTENT (</w:t>
                      </w:r>
                      <w:r w:rsidR="008354EA" w:rsidRPr="00FD0D6B">
                        <w:rPr>
                          <w:b/>
                          <w:bCs/>
                        </w:rPr>
                        <w:t>300 words) (</w:t>
                      </w:r>
                      <w:r w:rsidRPr="00FD0D6B">
                        <w:rPr>
                          <w:b/>
                          <w:bCs/>
                        </w:rPr>
                        <w:t>Font Size: min 11pt.)</w:t>
                      </w:r>
                    </w:p>
                    <w:p w14:paraId="193A1A81" w14:textId="7FC568A7" w:rsidR="00DE3808" w:rsidRPr="00FD0D6B" w:rsidRDefault="00DE3808" w:rsidP="00DE380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tabs>
                          <w:tab w:val="left" w:pos="4962"/>
                        </w:tabs>
                        <w:rPr>
                          <w:b/>
                          <w:bCs/>
                        </w:rPr>
                      </w:pPr>
                      <w:r w:rsidRPr="00FD0D6B">
                        <w:rPr>
                          <w:rFonts w:ascii="Calibri" w:hAnsi="Calibri" w:cs="Calibri"/>
                          <w:lang w:val="en-US"/>
                        </w:rPr>
                        <w:t>DO NOT include any author</w:t>
                      </w:r>
                      <w:r w:rsidR="00E137A7" w:rsidRPr="00FD0D6B">
                        <w:rPr>
                          <w:rFonts w:ascii="Calibri" w:hAnsi="Calibri" w:cs="Calibri"/>
                          <w:lang w:val="en-US"/>
                        </w:rPr>
                        <w:t xml:space="preserve"> names</w:t>
                      </w:r>
                      <w:r w:rsidRPr="00FD0D6B">
                        <w:rPr>
                          <w:rFonts w:ascii="Calibri" w:hAnsi="Calibri" w:cs="Calibri"/>
                          <w:lang w:val="en-US"/>
                        </w:rPr>
                        <w:t xml:space="preserve">, </w:t>
                      </w:r>
                      <w:r w:rsidR="00EE4F6D" w:rsidRPr="00FD0D6B">
                        <w:rPr>
                          <w:rFonts w:ascii="Calibri" w:hAnsi="Calibri" w:cs="Calibri"/>
                          <w:lang w:val="en-US"/>
                        </w:rPr>
                        <w:t>affiliations,</w:t>
                      </w:r>
                      <w:r w:rsidRPr="00FD0D6B">
                        <w:rPr>
                          <w:rFonts w:ascii="Calibri" w:hAnsi="Calibri" w:cs="Calibri"/>
                          <w:lang w:val="en-US"/>
                        </w:rPr>
                        <w:t xml:space="preserve"> or any institution</w:t>
                      </w:r>
                      <w:r w:rsidR="003033C9" w:rsidRPr="00FD0D6B">
                        <w:rPr>
                          <w:rFonts w:ascii="Calibri" w:hAnsi="Calibri" w:cs="Calibri"/>
                          <w:lang w:val="en-US"/>
                        </w:rPr>
                        <w:t xml:space="preserve"> details</w:t>
                      </w:r>
                      <w:r w:rsidRPr="00FD0D6B">
                        <w:rPr>
                          <w:rFonts w:ascii="Calibri" w:hAnsi="Calibri" w:cs="Calibri"/>
                          <w:lang w:val="en-US"/>
                        </w:rPr>
                        <w:t xml:space="preserve"> in the Word document. </w:t>
                      </w:r>
                    </w:p>
                    <w:p w14:paraId="4B71CDF2" w14:textId="1564CD42" w:rsidR="00EF7EF9" w:rsidRPr="00FD0D6B" w:rsidRDefault="00DE3808" w:rsidP="000C6AE3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tabs>
                          <w:tab w:val="left" w:pos="4962"/>
                        </w:tabs>
                        <w:rPr>
                          <w:b/>
                          <w:bCs/>
                        </w:rPr>
                      </w:pPr>
                      <w:r w:rsidRPr="00FD0D6B">
                        <w:rPr>
                          <w:rFonts w:ascii="Calibri" w:hAnsi="Calibri" w:cs="Calibri"/>
                          <w:lang w:val="en-US"/>
                        </w:rPr>
                        <w:t xml:space="preserve">Save your file </w:t>
                      </w:r>
                      <w:r w:rsidR="00E137A7" w:rsidRPr="00FD0D6B">
                        <w:rPr>
                          <w:rFonts w:ascii="Calibri" w:hAnsi="Calibri" w:cs="Calibri"/>
                          <w:lang w:val="en-US"/>
                        </w:rPr>
                        <w:t xml:space="preserve">as a Word document </w:t>
                      </w:r>
                      <w:r w:rsidRPr="00FD0D6B">
                        <w:rPr>
                          <w:rFonts w:ascii="Calibri" w:hAnsi="Calibri" w:cs="Calibri"/>
                          <w:lang w:val="en-US"/>
                        </w:rPr>
                        <w:t xml:space="preserve">and include </w:t>
                      </w:r>
                      <w:r w:rsidRPr="00FD0D6B">
                        <w:rPr>
                          <w:rFonts w:ascii="Calibri" w:hAnsi="Calibri" w:cs="Calibri"/>
                          <w:b/>
                          <w:bCs/>
                          <w:lang w:val="en-US"/>
                        </w:rPr>
                        <w:t>AGW 202</w:t>
                      </w:r>
                      <w:r w:rsidR="00BA1468">
                        <w:rPr>
                          <w:rFonts w:ascii="Calibri" w:hAnsi="Calibri" w:cs="Calibri"/>
                          <w:b/>
                          <w:bCs/>
                          <w:lang w:val="en-US"/>
                        </w:rPr>
                        <w:t>6</w:t>
                      </w:r>
                      <w:r w:rsidRPr="00FD0D6B">
                        <w:rPr>
                          <w:rFonts w:ascii="Calibri" w:hAnsi="Calibri" w:cs="Calibri"/>
                          <w:lang w:val="en-US"/>
                        </w:rPr>
                        <w:t xml:space="preserve"> in the file name</w:t>
                      </w:r>
                      <w:r w:rsidR="00D46129" w:rsidRPr="00FD0D6B">
                        <w:rPr>
                          <w:rFonts w:ascii="Calibri" w:hAnsi="Calibri" w:cs="Calibri"/>
                          <w:lang w:val="en-US"/>
                        </w:rPr>
                        <w:t xml:space="preserve"> e.g. </w:t>
                      </w:r>
                    </w:p>
                    <w:p w14:paraId="0572587B" w14:textId="4373185E" w:rsidR="000C6AE3" w:rsidRPr="00FD0D6B" w:rsidRDefault="006B1F89" w:rsidP="00EF7EF9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tabs>
                          <w:tab w:val="left" w:pos="4962"/>
                        </w:tabs>
                        <w:rPr>
                          <w:rStyle w:val="Strong"/>
                        </w:rPr>
                      </w:pPr>
                      <w:r w:rsidRPr="00FD0D6B">
                        <w:rPr>
                          <w:rStyle w:val="Strong"/>
                          <w:rFonts w:ascii="Calibri" w:hAnsi="Calibri" w:cs="Calibri"/>
                          <w:lang w:val="en-US"/>
                        </w:rPr>
                        <w:t xml:space="preserve">FIRST 5 words of title </w:t>
                      </w:r>
                      <w:r w:rsidR="007B2731" w:rsidRPr="00FD0D6B">
                        <w:rPr>
                          <w:rStyle w:val="Strong"/>
                          <w:rFonts w:ascii="Calibri" w:hAnsi="Calibri" w:cs="Calibri"/>
                          <w:lang w:val="en-US"/>
                        </w:rPr>
                        <w:t>_AGW2</w:t>
                      </w:r>
                      <w:r w:rsidR="00BA1468">
                        <w:rPr>
                          <w:rStyle w:val="Strong"/>
                          <w:rFonts w:ascii="Calibri" w:hAnsi="Calibri" w:cs="Calibri"/>
                          <w:lang w:val="en-US"/>
                        </w:rPr>
                        <w:t>6</w:t>
                      </w:r>
                      <w:r w:rsidR="00E137A7" w:rsidRPr="00FD0D6B">
                        <w:rPr>
                          <w:rStyle w:val="Strong"/>
                          <w:rFonts w:ascii="Calibri" w:hAnsi="Calibri" w:cs="Calibri"/>
                          <w:lang w:val="en-US"/>
                        </w:rPr>
                        <w:t>.docx</w:t>
                      </w:r>
                      <w:r w:rsidR="00EF7EF9" w:rsidRPr="00FD0D6B">
                        <w:rPr>
                          <w:rStyle w:val="Strong"/>
                          <w:rFonts w:ascii="Calibri" w:hAnsi="Calibri" w:cs="Calibri"/>
                          <w:lang w:val="en-US"/>
                        </w:rPr>
                        <w:t xml:space="preserve"> (General abstract)</w:t>
                      </w:r>
                    </w:p>
                    <w:p w14:paraId="114F869A" w14:textId="52CA7B88" w:rsidR="003A4CC1" w:rsidRPr="00FD0D6B" w:rsidRDefault="00EF7EF9" w:rsidP="00EF7EF9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tabs>
                          <w:tab w:val="left" w:pos="4962"/>
                        </w:tabs>
                        <w:rPr>
                          <w:rStyle w:val="Strong"/>
                        </w:rPr>
                      </w:pPr>
                      <w:r w:rsidRPr="00FD0D6B">
                        <w:rPr>
                          <w:rStyle w:val="Strong"/>
                          <w:rFonts w:ascii="Calibri" w:hAnsi="Calibri" w:cs="Calibri"/>
                          <w:lang w:val="en-US"/>
                        </w:rPr>
                        <w:t>FIRST 5 words of title _AGWYIA</w:t>
                      </w:r>
                      <w:r w:rsidR="00BA1468">
                        <w:rPr>
                          <w:rStyle w:val="Strong"/>
                          <w:rFonts w:ascii="Calibri" w:hAnsi="Calibri" w:cs="Calibri"/>
                          <w:lang w:val="en-US"/>
                        </w:rPr>
                        <w:t>26</w:t>
                      </w:r>
                      <w:r w:rsidR="00E137A7" w:rsidRPr="00FD0D6B">
                        <w:rPr>
                          <w:rStyle w:val="Strong"/>
                          <w:rFonts w:ascii="Calibri" w:hAnsi="Calibri" w:cs="Calibri"/>
                          <w:lang w:val="en-US"/>
                        </w:rPr>
                        <w:t>.docx</w:t>
                      </w:r>
                    </w:p>
                    <w:p w14:paraId="524F9B2C" w14:textId="231BBB69" w:rsidR="00DE3808" w:rsidRPr="00FD0D6B" w:rsidRDefault="00DE3808" w:rsidP="000C6AE3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tabs>
                          <w:tab w:val="left" w:pos="4962"/>
                        </w:tabs>
                        <w:rPr>
                          <w:b/>
                          <w:bCs/>
                        </w:rPr>
                      </w:pPr>
                      <w:r w:rsidRPr="00FD0D6B">
                        <w:rPr>
                          <w:rFonts w:ascii="Calibri" w:hAnsi="Calibri" w:cs="Calibri"/>
                          <w:lang w:val="en-US"/>
                        </w:rPr>
                        <w:t xml:space="preserve">Please include the sub-headings shown </w:t>
                      </w:r>
                      <w:r w:rsidR="00A120E1" w:rsidRPr="00FD0D6B">
                        <w:rPr>
                          <w:rFonts w:ascii="Calibri" w:hAnsi="Calibri" w:cs="Calibri"/>
                          <w:lang w:val="en-US"/>
                        </w:rPr>
                        <w:t xml:space="preserve">below </w:t>
                      </w:r>
                      <w:r w:rsidRPr="00FD0D6B">
                        <w:rPr>
                          <w:rFonts w:ascii="Calibri" w:hAnsi="Calibri" w:cs="Calibri"/>
                          <w:lang w:val="en-US"/>
                        </w:rPr>
                        <w:t xml:space="preserve">in the abstract text (if appropriate for the work being presented). </w:t>
                      </w:r>
                    </w:p>
                    <w:p w14:paraId="5300BEE0" w14:textId="0B2F6B2E" w:rsidR="00DE3808" w:rsidRPr="00FD0D6B" w:rsidRDefault="00DE3808" w:rsidP="00DE3808">
                      <w:pPr>
                        <w:pStyle w:val="ListParagraph"/>
                        <w:numPr>
                          <w:ilvl w:val="1"/>
                          <w:numId w:val="4"/>
                        </w:numPr>
                        <w:rPr>
                          <w:rFonts w:ascii="Calibri" w:hAnsi="Calibri" w:cs="Calibri"/>
                          <w:lang w:val="en-US"/>
                        </w:rPr>
                      </w:pPr>
                      <w:r w:rsidRPr="00FD0D6B">
                        <w:rPr>
                          <w:rFonts w:ascii="Calibri" w:hAnsi="Calibri" w:cs="Calibri"/>
                          <w:lang w:val="en-US"/>
                        </w:rPr>
                        <w:t xml:space="preserve">Do not leave spaces between each </w:t>
                      </w:r>
                      <w:r w:rsidR="00250AB0" w:rsidRPr="00FD0D6B">
                        <w:rPr>
                          <w:rFonts w:ascii="Calibri" w:hAnsi="Calibri" w:cs="Calibri"/>
                          <w:lang w:val="en-US"/>
                        </w:rPr>
                        <w:t>sub-heading</w:t>
                      </w:r>
                    </w:p>
                    <w:p w14:paraId="5EA773AF" w14:textId="79BFB550" w:rsidR="00DE3808" w:rsidRPr="00FD0D6B" w:rsidRDefault="00DE3808" w:rsidP="00DE3808">
                      <w:pPr>
                        <w:pStyle w:val="ListParagraph"/>
                        <w:numPr>
                          <w:ilvl w:val="1"/>
                          <w:numId w:val="4"/>
                        </w:numPr>
                        <w:rPr>
                          <w:rFonts w:ascii="Calibri" w:hAnsi="Calibri" w:cs="Calibri"/>
                          <w:lang w:val="en-US"/>
                        </w:rPr>
                      </w:pPr>
                      <w:r w:rsidRPr="00FD0D6B">
                        <w:rPr>
                          <w:rFonts w:ascii="Calibri" w:hAnsi="Calibri" w:cs="Calibri"/>
                          <w:lang w:val="en-US"/>
                        </w:rPr>
                        <w:t>Write immediately after the</w:t>
                      </w:r>
                      <w:r w:rsidR="008F30F5" w:rsidRPr="00FD0D6B">
                        <w:rPr>
                          <w:rFonts w:ascii="Calibri" w:hAnsi="Calibri" w:cs="Calibri"/>
                          <w:lang w:val="en-US"/>
                        </w:rPr>
                        <w:t xml:space="preserve"> sub-heading’s</w:t>
                      </w:r>
                      <w:r w:rsidRPr="00FD0D6B">
                        <w:rPr>
                          <w:rFonts w:ascii="Calibri" w:hAnsi="Calibri" w:cs="Calibri"/>
                          <w:lang w:val="en-US"/>
                        </w:rPr>
                        <w:t xml:space="preserve"> semicolon</w:t>
                      </w:r>
                    </w:p>
                    <w:p w14:paraId="590DF862" w14:textId="77777777" w:rsidR="00DE3808" w:rsidRPr="00FD0D6B" w:rsidRDefault="00DE3808" w:rsidP="00DE3808">
                      <w:pPr>
                        <w:pStyle w:val="ListParagraph"/>
                        <w:numPr>
                          <w:ilvl w:val="1"/>
                          <w:numId w:val="4"/>
                        </w:numPr>
                        <w:rPr>
                          <w:rFonts w:ascii="Calibri" w:hAnsi="Calibri" w:cs="Calibri"/>
                          <w:lang w:val="en-US"/>
                        </w:rPr>
                      </w:pPr>
                      <w:r w:rsidRPr="00FD0D6B">
                        <w:rPr>
                          <w:rFonts w:ascii="Calibri" w:hAnsi="Calibri" w:cs="Calibri"/>
                          <w:lang w:val="en-US"/>
                        </w:rPr>
                        <w:t xml:space="preserve">Case reports should instead use the headings </w:t>
                      </w:r>
                      <w:r w:rsidRPr="00FD0D6B">
                        <w:rPr>
                          <w:rFonts w:ascii="Calibri" w:hAnsi="Calibri" w:cs="Calibri"/>
                          <w:b/>
                          <w:lang w:val="en-US"/>
                        </w:rPr>
                        <w:t>Introduction</w:t>
                      </w:r>
                      <w:r w:rsidRPr="00FD0D6B">
                        <w:rPr>
                          <w:rFonts w:ascii="Calibri" w:hAnsi="Calibri" w:cs="Calibri"/>
                          <w:lang w:val="en-US"/>
                        </w:rPr>
                        <w:t xml:space="preserve">, </w:t>
                      </w:r>
                      <w:r w:rsidRPr="00FD0D6B">
                        <w:rPr>
                          <w:rFonts w:ascii="Calibri" w:hAnsi="Calibri" w:cs="Calibri"/>
                          <w:b/>
                          <w:lang w:val="en-US"/>
                        </w:rPr>
                        <w:t>Case Report</w:t>
                      </w:r>
                      <w:r w:rsidRPr="00FD0D6B">
                        <w:rPr>
                          <w:rFonts w:ascii="Calibri" w:hAnsi="Calibri" w:cs="Calibri"/>
                          <w:lang w:val="en-US"/>
                        </w:rPr>
                        <w:t xml:space="preserve"> and </w:t>
                      </w:r>
                      <w:r w:rsidRPr="00FD0D6B">
                        <w:rPr>
                          <w:rFonts w:ascii="Calibri" w:hAnsi="Calibri" w:cs="Calibri"/>
                          <w:b/>
                          <w:lang w:val="en-US"/>
                        </w:rPr>
                        <w:t>Conclusion</w:t>
                      </w:r>
                      <w:r w:rsidRPr="00FD0D6B">
                        <w:rPr>
                          <w:rFonts w:ascii="Calibri" w:hAnsi="Calibri" w:cs="Calibri"/>
                          <w:lang w:val="en-US"/>
                        </w:rPr>
                        <w:t>.</w:t>
                      </w:r>
                    </w:p>
                    <w:p w14:paraId="36E6B26A" w14:textId="0471AB19" w:rsidR="00E137A7" w:rsidRPr="00FD0D6B" w:rsidRDefault="00E137A7" w:rsidP="00E137A7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Calibri" w:hAnsi="Calibri" w:cs="Calibri"/>
                          <w:lang w:val="en-US"/>
                        </w:rPr>
                      </w:pPr>
                      <w:r w:rsidRPr="00FD0D6B">
                        <w:rPr>
                          <w:rFonts w:ascii="Calibri" w:hAnsi="Calibri" w:cs="Calibri"/>
                          <w:lang w:val="en-US"/>
                        </w:rPr>
                        <w:t>Include units (preferably SI units) for any laboratory test results reported.</w:t>
                      </w:r>
                    </w:p>
                    <w:p w14:paraId="07FEB274" w14:textId="77777777" w:rsidR="00DE3808" w:rsidRPr="00FD0D6B" w:rsidRDefault="00DE3808" w:rsidP="00DE3808">
                      <w:pPr>
                        <w:rPr>
                          <w:rFonts w:ascii="Calibri" w:hAnsi="Calibri" w:cs="Calibri"/>
                          <w:b/>
                          <w:bCs/>
                          <w:lang w:val="en-US"/>
                        </w:rPr>
                      </w:pPr>
                      <w:r w:rsidRPr="00FD0D6B">
                        <w:rPr>
                          <w:rFonts w:ascii="Calibri" w:hAnsi="Calibri" w:cs="Calibri"/>
                          <w:b/>
                          <w:bCs/>
                          <w:lang w:val="en-US"/>
                        </w:rPr>
                        <w:t xml:space="preserve">FIGURES/IMAGES/TABLES </w:t>
                      </w:r>
                    </w:p>
                    <w:p w14:paraId="487A2B4C" w14:textId="77777777" w:rsidR="006675EF" w:rsidRPr="00FD0D6B" w:rsidRDefault="00DE3808" w:rsidP="006675EF">
                      <w:pPr>
                        <w:rPr>
                          <w:rFonts w:ascii="Calibri" w:hAnsi="Calibri" w:cs="Calibri"/>
                          <w:lang w:val="en-US"/>
                        </w:rPr>
                      </w:pPr>
                      <w:r w:rsidRPr="00FD0D6B">
                        <w:rPr>
                          <w:rFonts w:ascii="Calibri" w:hAnsi="Calibri" w:cs="Calibri"/>
                          <w:lang w:val="en-US"/>
                        </w:rPr>
                        <w:t>Please include essential figures</w:t>
                      </w:r>
                      <w:r w:rsidR="00133C3B" w:rsidRPr="00FD0D6B">
                        <w:rPr>
                          <w:rFonts w:ascii="Calibri" w:hAnsi="Calibri" w:cs="Calibri"/>
                          <w:lang w:val="en-US"/>
                        </w:rPr>
                        <w:t>, images</w:t>
                      </w:r>
                      <w:r w:rsidRPr="00FD0D6B">
                        <w:rPr>
                          <w:rFonts w:ascii="Calibri" w:hAnsi="Calibri" w:cs="Calibri"/>
                          <w:lang w:val="en-US"/>
                        </w:rPr>
                        <w:t xml:space="preserve"> and tables only, preferably limited to one figure OR one image OR one table per abstract.</w:t>
                      </w:r>
                    </w:p>
                    <w:p w14:paraId="7BB9194B" w14:textId="77777777" w:rsidR="00E137A7" w:rsidRPr="00FD0D6B" w:rsidRDefault="00DE3808" w:rsidP="00E137A7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714" w:hanging="357"/>
                        <w:contextualSpacing w:val="0"/>
                        <w:rPr>
                          <w:rFonts w:ascii="Calibri" w:hAnsi="Calibri" w:cs="Calibri"/>
                          <w:lang w:val="en-US"/>
                        </w:rPr>
                      </w:pPr>
                      <w:r w:rsidRPr="00FD0D6B">
                        <w:rPr>
                          <w:rFonts w:ascii="Calibri" w:hAnsi="Calibri" w:cs="Calibri"/>
                          <w:lang w:val="en-US"/>
                        </w:rPr>
                        <w:t xml:space="preserve">Figure/image/table must fit within the </w:t>
                      </w:r>
                      <w:r w:rsidRPr="00FD0D6B">
                        <w:rPr>
                          <w:b/>
                          <w:bCs/>
                        </w:rPr>
                        <w:t>1 (one) A4 page.</w:t>
                      </w:r>
                    </w:p>
                    <w:p w14:paraId="070C4138" w14:textId="340A10AB" w:rsidR="00E137A7" w:rsidRPr="00FD0D6B" w:rsidRDefault="00E137A7" w:rsidP="00E137A7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714" w:hanging="357"/>
                        <w:contextualSpacing w:val="0"/>
                        <w:rPr>
                          <w:rFonts w:ascii="Calibri" w:hAnsi="Calibri" w:cs="Calibri"/>
                          <w:lang w:val="en-US"/>
                        </w:rPr>
                      </w:pPr>
                      <w:r w:rsidRPr="00FD0D6B">
                        <w:rPr>
                          <w:rFonts w:ascii="Calibri" w:hAnsi="Calibri" w:cs="Calibri"/>
                          <w:lang w:val="en-US"/>
                        </w:rPr>
                        <w:t>Include a caption for each figure/</w:t>
                      </w:r>
                      <w:r w:rsidR="001F2E8F" w:rsidRPr="00FD0D6B">
                        <w:rPr>
                          <w:rFonts w:ascii="Calibri" w:hAnsi="Calibri" w:cs="Calibri"/>
                          <w:lang w:val="en-US"/>
                        </w:rPr>
                        <w:t>image/</w:t>
                      </w:r>
                      <w:r w:rsidRPr="00FD0D6B">
                        <w:rPr>
                          <w:rFonts w:ascii="Calibri" w:hAnsi="Calibri" w:cs="Calibri"/>
                          <w:lang w:val="en-US"/>
                        </w:rPr>
                        <w:t>table, and cite each figure/</w:t>
                      </w:r>
                      <w:r w:rsidR="001F2E8F" w:rsidRPr="00FD0D6B">
                        <w:rPr>
                          <w:rFonts w:ascii="Calibri" w:hAnsi="Calibri" w:cs="Calibri"/>
                          <w:lang w:val="en-US"/>
                        </w:rPr>
                        <w:t>image/</w:t>
                      </w:r>
                      <w:r w:rsidRPr="00FD0D6B">
                        <w:rPr>
                          <w:rFonts w:ascii="Calibri" w:hAnsi="Calibri" w:cs="Calibri"/>
                          <w:lang w:val="en-US"/>
                        </w:rPr>
                        <w:t>table in the text.</w:t>
                      </w:r>
                    </w:p>
                    <w:p w14:paraId="7C2EB544" w14:textId="69F05191" w:rsidR="00E137A7" w:rsidRPr="00FD0D6B" w:rsidRDefault="00E137A7" w:rsidP="00E137A7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714" w:hanging="357"/>
                        <w:contextualSpacing w:val="0"/>
                        <w:rPr>
                          <w:rFonts w:ascii="Calibri" w:hAnsi="Calibri" w:cs="Calibri"/>
                          <w:lang w:val="en-US"/>
                        </w:rPr>
                      </w:pPr>
                      <w:r w:rsidRPr="00FD0D6B">
                        <w:rPr>
                          <w:rFonts w:ascii="Calibri" w:hAnsi="Calibri" w:cs="Calibri"/>
                          <w:lang w:val="en-US"/>
                        </w:rPr>
                        <w:t xml:space="preserve">Tables must be supplied in editable </w:t>
                      </w:r>
                      <w:r w:rsidR="00BB7180" w:rsidRPr="00FD0D6B">
                        <w:rPr>
                          <w:rFonts w:ascii="Calibri" w:hAnsi="Calibri" w:cs="Calibri"/>
                          <w:lang w:val="en-US"/>
                        </w:rPr>
                        <w:t xml:space="preserve">Word </w:t>
                      </w:r>
                      <w:r w:rsidRPr="00FD0D6B">
                        <w:rPr>
                          <w:rFonts w:ascii="Calibri" w:hAnsi="Calibri" w:cs="Calibri"/>
                          <w:lang w:val="en-US"/>
                        </w:rPr>
                        <w:t>format, not as non-editable images.</w:t>
                      </w:r>
                    </w:p>
                    <w:p w14:paraId="26ECED30" w14:textId="77777777" w:rsidR="00E137A7" w:rsidRPr="00FD0D6B" w:rsidRDefault="00E137A7" w:rsidP="00E137A7">
                      <w:pPr>
                        <w:rPr>
                          <w:rFonts w:ascii="Calibri" w:hAnsi="Calibri" w:cs="Calibri"/>
                          <w:b/>
                          <w:bCs/>
                          <w:lang w:val="en-US"/>
                        </w:rPr>
                      </w:pPr>
                      <w:r w:rsidRPr="00FD0D6B">
                        <w:rPr>
                          <w:rFonts w:ascii="Calibri" w:hAnsi="Calibri" w:cs="Calibri"/>
                          <w:b/>
                          <w:bCs/>
                          <w:lang w:val="en-US"/>
                        </w:rPr>
                        <w:t xml:space="preserve">REFERENCES </w:t>
                      </w:r>
                    </w:p>
                    <w:p w14:paraId="3514C8D6" w14:textId="1589074D" w:rsidR="00DE3808" w:rsidRPr="00FD0D6B" w:rsidRDefault="00E137A7" w:rsidP="00E137A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contextualSpacing w:val="0"/>
                        <w:rPr>
                          <w:rFonts w:ascii="Calibri" w:hAnsi="Calibri" w:cs="Calibri"/>
                        </w:rPr>
                      </w:pPr>
                      <w:r w:rsidRPr="00FD0D6B">
                        <w:rPr>
                          <w:rFonts w:ascii="Calibri" w:hAnsi="Calibri" w:cs="Calibri"/>
                          <w:lang w:val="en-US"/>
                        </w:rPr>
                        <w:t xml:space="preserve">References are generally not required; if essential, only include 1–3 references in brief format (e.g. </w:t>
                      </w:r>
                      <w:r w:rsidRPr="00FD0D6B">
                        <w:rPr>
                          <w:rFonts w:eastAsia="Times New Roman"/>
                          <w:lang w:val="en-US" w:eastAsia="en-AU"/>
                        </w:rPr>
                        <w:t xml:space="preserve">1 Healy B, et al. </w:t>
                      </w:r>
                      <w:r w:rsidRPr="00FD0D6B">
                        <w:rPr>
                          <w:rFonts w:eastAsia="Times New Roman"/>
                          <w:i/>
                          <w:iCs/>
                          <w:lang w:val="en-US" w:eastAsia="en-AU"/>
                        </w:rPr>
                        <w:t xml:space="preserve">Foodborne </w:t>
                      </w:r>
                      <w:proofErr w:type="spellStart"/>
                      <w:r w:rsidRPr="00FD0D6B">
                        <w:rPr>
                          <w:rFonts w:eastAsia="Times New Roman"/>
                          <w:i/>
                          <w:iCs/>
                          <w:lang w:val="en-US" w:eastAsia="en-AU"/>
                        </w:rPr>
                        <w:t>Pathog</w:t>
                      </w:r>
                      <w:proofErr w:type="spellEnd"/>
                      <w:r w:rsidRPr="00FD0D6B">
                        <w:rPr>
                          <w:rFonts w:eastAsia="Times New Roman"/>
                          <w:i/>
                          <w:iCs/>
                          <w:lang w:val="en-US" w:eastAsia="en-AU"/>
                        </w:rPr>
                        <w:t>. Dis.</w:t>
                      </w:r>
                      <w:r w:rsidRPr="00FD0D6B">
                        <w:rPr>
                          <w:rFonts w:eastAsia="Times New Roman"/>
                          <w:lang w:val="en-US" w:eastAsia="en-AU"/>
                        </w:rPr>
                        <w:t xml:space="preserve"> 2010; 7: 339–50.) and cite them in the text</w:t>
                      </w:r>
                      <w:r w:rsidRPr="00FD0D6B">
                        <w:rPr>
                          <w:rFonts w:ascii="Calibri" w:hAnsi="Calibri" w:cs="Calibri"/>
                          <w:lang w:val="en-US"/>
                        </w:rPr>
                        <w:t>.</w:t>
                      </w:r>
                    </w:p>
                    <w:p w14:paraId="79698BB6" w14:textId="7ADDB32D" w:rsidR="00DE3808" w:rsidRPr="00FD0D6B" w:rsidRDefault="00DE3808" w:rsidP="00E137A7">
                      <w:pPr>
                        <w:ind w:left="360"/>
                        <w:rPr>
                          <w:rFonts w:ascii="Calibri" w:hAnsi="Calibri" w:cs="Calibri"/>
                        </w:rPr>
                      </w:pPr>
                      <w:r w:rsidRPr="00FD0D6B">
                        <w:rPr>
                          <w:rFonts w:ascii="Calibri" w:hAnsi="Calibri" w:cs="Calibri"/>
                          <w:b/>
                          <w:bCs/>
                        </w:rPr>
                        <w:t xml:space="preserve">UPLOADING: </w:t>
                      </w:r>
                      <w:r w:rsidRPr="00FD0D6B">
                        <w:rPr>
                          <w:rFonts w:ascii="Calibri" w:hAnsi="Calibri" w:cs="Calibri"/>
                        </w:rPr>
                        <w:t xml:space="preserve">Click </w:t>
                      </w:r>
                      <w:r w:rsidR="001D19BE" w:rsidRPr="00FD0D6B">
                        <w:rPr>
                          <w:rFonts w:ascii="Calibri" w:hAnsi="Calibri" w:cs="Calibri"/>
                        </w:rPr>
                        <w:t>‘</w:t>
                      </w:r>
                      <w:r w:rsidRPr="00FD0D6B">
                        <w:rPr>
                          <w:rFonts w:ascii="Calibri" w:hAnsi="Calibri" w:cs="Calibri"/>
                        </w:rPr>
                        <w:t>Browse</w:t>
                      </w:r>
                      <w:r w:rsidR="001D19BE" w:rsidRPr="00FD0D6B">
                        <w:rPr>
                          <w:rFonts w:ascii="Calibri" w:hAnsi="Calibri" w:cs="Calibri"/>
                        </w:rPr>
                        <w:t>’</w:t>
                      </w:r>
                      <w:r w:rsidRPr="00FD0D6B">
                        <w:rPr>
                          <w:rFonts w:ascii="Calibri" w:hAnsi="Calibri" w:cs="Calibri"/>
                        </w:rPr>
                        <w:t xml:space="preserve"> to locate your completed abstract file. Once you have selected your abstract file, click </w:t>
                      </w:r>
                      <w:r w:rsidR="001D19BE" w:rsidRPr="00FD0D6B">
                        <w:rPr>
                          <w:rFonts w:ascii="Calibri" w:hAnsi="Calibri" w:cs="Calibri"/>
                        </w:rPr>
                        <w:t>‘</w:t>
                      </w:r>
                      <w:r w:rsidR="00C222C7" w:rsidRPr="00FD0D6B">
                        <w:rPr>
                          <w:rFonts w:ascii="Calibri" w:hAnsi="Calibri" w:cs="Calibri"/>
                        </w:rPr>
                        <w:t>Open</w:t>
                      </w:r>
                      <w:r w:rsidR="001D19BE" w:rsidRPr="00FD0D6B">
                        <w:rPr>
                          <w:rFonts w:ascii="Calibri" w:hAnsi="Calibri" w:cs="Calibri"/>
                        </w:rPr>
                        <w:t>’</w:t>
                      </w:r>
                      <w:r w:rsidRPr="00FD0D6B">
                        <w:rPr>
                          <w:rFonts w:ascii="Calibri" w:hAnsi="Calibri" w:cs="Calibri"/>
                        </w:rPr>
                        <w:t xml:space="preserve"> to upload your abstract.</w:t>
                      </w:r>
                      <w:r w:rsidR="00E137A7" w:rsidRPr="00FD0D6B">
                        <w:rPr>
                          <w:rFonts w:ascii="Calibri" w:hAnsi="Calibri" w:cs="Calibri"/>
                        </w:rPr>
                        <w:t xml:space="preserve"> Do not upload your abstract as a PDF file or other non-MS Word file format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ED86DCD" w14:textId="77777777" w:rsidR="00673FCE" w:rsidRDefault="00673FCE">
      <w:pPr>
        <w:rPr>
          <w:rFonts w:ascii="Calibri" w:hAnsi="Calibri" w:cs="Calibri"/>
          <w:color w:val="767171" w:themeColor="background2" w:themeShade="80"/>
        </w:rPr>
      </w:pPr>
    </w:p>
    <w:sectPr w:rsidR="00673FCE" w:rsidSect="00283CB2"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206090" w14:textId="77777777" w:rsidR="00795353" w:rsidRDefault="00795353" w:rsidP="00BB39FA">
      <w:pPr>
        <w:spacing w:after="0" w:line="240" w:lineRule="auto"/>
      </w:pPr>
      <w:r>
        <w:separator/>
      </w:r>
    </w:p>
  </w:endnote>
  <w:endnote w:type="continuationSeparator" w:id="0">
    <w:p w14:paraId="051BFBE5" w14:textId="77777777" w:rsidR="00795353" w:rsidRDefault="00795353" w:rsidP="00BB39FA">
      <w:pPr>
        <w:spacing w:after="0" w:line="240" w:lineRule="auto"/>
      </w:pPr>
      <w:r>
        <w:continuationSeparator/>
      </w:r>
    </w:p>
  </w:endnote>
  <w:endnote w:type="continuationNotice" w:id="1">
    <w:p w14:paraId="642E6EE8" w14:textId="77777777" w:rsidR="00795353" w:rsidRDefault="0079535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5E7C20" w14:textId="77777777" w:rsidR="00795353" w:rsidRDefault="00795353" w:rsidP="00BB39FA">
      <w:pPr>
        <w:spacing w:after="0" w:line="240" w:lineRule="auto"/>
      </w:pPr>
      <w:r>
        <w:separator/>
      </w:r>
    </w:p>
  </w:footnote>
  <w:footnote w:type="continuationSeparator" w:id="0">
    <w:p w14:paraId="12B4F1E5" w14:textId="77777777" w:rsidR="00795353" w:rsidRDefault="00795353" w:rsidP="00BB39FA">
      <w:pPr>
        <w:spacing w:after="0" w:line="240" w:lineRule="auto"/>
      </w:pPr>
      <w:r>
        <w:continuationSeparator/>
      </w:r>
    </w:p>
  </w:footnote>
  <w:footnote w:type="continuationNotice" w:id="1">
    <w:p w14:paraId="094D1041" w14:textId="77777777" w:rsidR="00795353" w:rsidRDefault="0079535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DB3AB8"/>
    <w:multiLevelType w:val="hybridMultilevel"/>
    <w:tmpl w:val="D3DC43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C611B0"/>
    <w:multiLevelType w:val="hybridMultilevel"/>
    <w:tmpl w:val="686208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9D6648"/>
    <w:multiLevelType w:val="hybridMultilevel"/>
    <w:tmpl w:val="913E6B76"/>
    <w:lvl w:ilvl="0" w:tplc="1C16C1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EAAAA" w:themeColor="background2" w:themeShade="BF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63769A"/>
    <w:multiLevelType w:val="hybridMultilevel"/>
    <w:tmpl w:val="810E74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C42974"/>
    <w:multiLevelType w:val="hybridMultilevel"/>
    <w:tmpl w:val="FA54FA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383D8B"/>
    <w:multiLevelType w:val="multilevel"/>
    <w:tmpl w:val="9B3A84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97965000">
    <w:abstractNumId w:val="1"/>
  </w:num>
  <w:num w:numId="2" w16cid:durableId="1031683371">
    <w:abstractNumId w:val="4"/>
  </w:num>
  <w:num w:numId="3" w16cid:durableId="1924802430">
    <w:abstractNumId w:val="3"/>
  </w:num>
  <w:num w:numId="4" w16cid:durableId="874388309">
    <w:abstractNumId w:val="2"/>
  </w:num>
  <w:num w:numId="5" w16cid:durableId="455371074">
    <w:abstractNumId w:val="5"/>
  </w:num>
  <w:num w:numId="6" w16cid:durableId="9380256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2NDIxMDM3MDe0MLdQ0lEKTi0uzszPAykwrgUADTG19CwAAAA="/>
  </w:docVars>
  <w:rsids>
    <w:rsidRoot w:val="00BB39FA"/>
    <w:rsid w:val="00001095"/>
    <w:rsid w:val="00005837"/>
    <w:rsid w:val="00075D5A"/>
    <w:rsid w:val="000828B5"/>
    <w:rsid w:val="00095856"/>
    <w:rsid w:val="000C3D52"/>
    <w:rsid w:val="000C6AE3"/>
    <w:rsid w:val="000E1D44"/>
    <w:rsid w:val="000F672D"/>
    <w:rsid w:val="001055CC"/>
    <w:rsid w:val="00132BC1"/>
    <w:rsid w:val="00133C3B"/>
    <w:rsid w:val="00133C7B"/>
    <w:rsid w:val="001B09F0"/>
    <w:rsid w:val="001B7056"/>
    <w:rsid w:val="001D19BE"/>
    <w:rsid w:val="001F2E8F"/>
    <w:rsid w:val="00220003"/>
    <w:rsid w:val="00250AB0"/>
    <w:rsid w:val="00265A17"/>
    <w:rsid w:val="00270558"/>
    <w:rsid w:val="00282093"/>
    <w:rsid w:val="00283CB2"/>
    <w:rsid w:val="002E128E"/>
    <w:rsid w:val="002E1A1D"/>
    <w:rsid w:val="002F6B76"/>
    <w:rsid w:val="003033C9"/>
    <w:rsid w:val="0033232D"/>
    <w:rsid w:val="00345567"/>
    <w:rsid w:val="003A4CC1"/>
    <w:rsid w:val="003A6C61"/>
    <w:rsid w:val="003B7439"/>
    <w:rsid w:val="003F13FF"/>
    <w:rsid w:val="00420FCF"/>
    <w:rsid w:val="0042209B"/>
    <w:rsid w:val="004465EE"/>
    <w:rsid w:val="004638F1"/>
    <w:rsid w:val="00481A57"/>
    <w:rsid w:val="004E0E8A"/>
    <w:rsid w:val="00524A95"/>
    <w:rsid w:val="005538C8"/>
    <w:rsid w:val="0055530D"/>
    <w:rsid w:val="00565C36"/>
    <w:rsid w:val="00582C1F"/>
    <w:rsid w:val="005964F8"/>
    <w:rsid w:val="005D3531"/>
    <w:rsid w:val="0061756D"/>
    <w:rsid w:val="006336C0"/>
    <w:rsid w:val="00641671"/>
    <w:rsid w:val="006675EF"/>
    <w:rsid w:val="00673FCE"/>
    <w:rsid w:val="0067652D"/>
    <w:rsid w:val="00692E6A"/>
    <w:rsid w:val="006B1F89"/>
    <w:rsid w:val="006F2099"/>
    <w:rsid w:val="007103EB"/>
    <w:rsid w:val="007311C4"/>
    <w:rsid w:val="00744D44"/>
    <w:rsid w:val="00795353"/>
    <w:rsid w:val="007B2731"/>
    <w:rsid w:val="007C7BEC"/>
    <w:rsid w:val="008354EA"/>
    <w:rsid w:val="008A5EC7"/>
    <w:rsid w:val="008B22A4"/>
    <w:rsid w:val="008B5889"/>
    <w:rsid w:val="008C78A1"/>
    <w:rsid w:val="008D7856"/>
    <w:rsid w:val="008F30F5"/>
    <w:rsid w:val="008F453E"/>
    <w:rsid w:val="008F603A"/>
    <w:rsid w:val="00946767"/>
    <w:rsid w:val="0097630A"/>
    <w:rsid w:val="009A081E"/>
    <w:rsid w:val="009B26EF"/>
    <w:rsid w:val="00A120E1"/>
    <w:rsid w:val="00A24AD4"/>
    <w:rsid w:val="00A417D5"/>
    <w:rsid w:val="00A6274A"/>
    <w:rsid w:val="00AC48C4"/>
    <w:rsid w:val="00B05977"/>
    <w:rsid w:val="00B91DBF"/>
    <w:rsid w:val="00BA1468"/>
    <w:rsid w:val="00BB39FA"/>
    <w:rsid w:val="00BB7180"/>
    <w:rsid w:val="00BF20D7"/>
    <w:rsid w:val="00C013D7"/>
    <w:rsid w:val="00C222C7"/>
    <w:rsid w:val="00C3007D"/>
    <w:rsid w:val="00C31541"/>
    <w:rsid w:val="00C57A4C"/>
    <w:rsid w:val="00C638FA"/>
    <w:rsid w:val="00C74586"/>
    <w:rsid w:val="00C813CB"/>
    <w:rsid w:val="00CD1984"/>
    <w:rsid w:val="00CD3D6B"/>
    <w:rsid w:val="00D25A5C"/>
    <w:rsid w:val="00D46129"/>
    <w:rsid w:val="00D54801"/>
    <w:rsid w:val="00D60F47"/>
    <w:rsid w:val="00D66F00"/>
    <w:rsid w:val="00DA6C5E"/>
    <w:rsid w:val="00DE3808"/>
    <w:rsid w:val="00E0588A"/>
    <w:rsid w:val="00E137A7"/>
    <w:rsid w:val="00E227D4"/>
    <w:rsid w:val="00E46250"/>
    <w:rsid w:val="00E8215A"/>
    <w:rsid w:val="00E9087E"/>
    <w:rsid w:val="00EE4984"/>
    <w:rsid w:val="00EE4F6D"/>
    <w:rsid w:val="00EF7EF9"/>
    <w:rsid w:val="00F02FD9"/>
    <w:rsid w:val="00F33FDC"/>
    <w:rsid w:val="00F4274D"/>
    <w:rsid w:val="00F50FDD"/>
    <w:rsid w:val="00FB5670"/>
    <w:rsid w:val="00FD0D6B"/>
    <w:rsid w:val="22F08FDA"/>
    <w:rsid w:val="429092A0"/>
    <w:rsid w:val="57B9B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315D70"/>
  <w15:chartTrackingRefBased/>
  <w15:docId w15:val="{FFBBE216-56D5-49EE-899B-1AB0A2DAD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39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39FA"/>
  </w:style>
  <w:style w:type="paragraph" w:styleId="Footer">
    <w:name w:val="footer"/>
    <w:basedOn w:val="Normal"/>
    <w:link w:val="FooterChar"/>
    <w:uiPriority w:val="99"/>
    <w:unhideWhenUsed/>
    <w:rsid w:val="00BB39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39FA"/>
  </w:style>
  <w:style w:type="paragraph" w:styleId="NormalWeb">
    <w:name w:val="Normal (Web)"/>
    <w:basedOn w:val="Normal"/>
    <w:uiPriority w:val="99"/>
    <w:semiHidden/>
    <w:unhideWhenUsed/>
    <w:rsid w:val="00E227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34"/>
    <w:qFormat/>
    <w:rsid w:val="004638F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538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38C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60F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0F4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0F4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0F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0F47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7B2731"/>
    <w:rPr>
      <w:b/>
      <w:bCs/>
    </w:rPr>
  </w:style>
  <w:style w:type="paragraph" w:styleId="Revision">
    <w:name w:val="Revision"/>
    <w:hidden/>
    <w:uiPriority w:val="99"/>
    <w:semiHidden/>
    <w:rsid w:val="009B26E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375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1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a21452f-b30b-4e03-a065-34b4bf1a3670">
      <Terms xmlns="http://schemas.microsoft.com/office/infopath/2007/PartnerControls"/>
    </lcf76f155ced4ddcb4097134ff3c332f>
    <TaxCatchAll xmlns="82998cac-1e10-4d19-ac7d-696cffd805c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FC70AF33C1044D864E1E2E6827728D" ma:contentTypeVersion="13" ma:contentTypeDescription="Create a new document." ma:contentTypeScope="" ma:versionID="543013e7caad9873421870af2c37fb9d">
  <xsd:schema xmlns:xsd="http://www.w3.org/2001/XMLSchema" xmlns:xs="http://www.w3.org/2001/XMLSchema" xmlns:p="http://schemas.microsoft.com/office/2006/metadata/properties" xmlns:ns2="5a21452f-b30b-4e03-a065-34b4bf1a3670" xmlns:ns3="82998cac-1e10-4d19-ac7d-696cffd805c3" targetNamespace="http://schemas.microsoft.com/office/2006/metadata/properties" ma:root="true" ma:fieldsID="18085b36e3d26df5627e3f9a078544c8" ns2:_="" ns3:_="">
    <xsd:import namespace="5a21452f-b30b-4e03-a065-34b4bf1a3670"/>
    <xsd:import namespace="82998cac-1e10-4d19-ac7d-696cffd805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21452f-b30b-4e03-a065-34b4bf1a36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c4b1de8-b89e-4dc0-9022-72bbe3e7211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19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998cac-1e10-4d19-ac7d-696cffd805c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969b959-36dd-47c4-9e3e-90a2c04f33a0}" ma:internalName="TaxCatchAll" ma:showField="CatchAllData" ma:web="82998cac-1e10-4d19-ac7d-696cffd805c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068821-A63B-45B2-A4F0-177BE470FC7A}">
  <ds:schemaRefs>
    <ds:schemaRef ds:uri="http://schemas.microsoft.com/office/2006/metadata/properties"/>
    <ds:schemaRef ds:uri="http://schemas.microsoft.com/office/infopath/2007/PartnerControls"/>
    <ds:schemaRef ds:uri="5a21452f-b30b-4e03-a065-34b4bf1a3670"/>
    <ds:schemaRef ds:uri="82998cac-1e10-4d19-ac7d-696cffd805c3"/>
  </ds:schemaRefs>
</ds:datastoreItem>
</file>

<file path=customXml/itemProps2.xml><?xml version="1.0" encoding="utf-8"?>
<ds:datastoreItem xmlns:ds="http://schemas.openxmlformats.org/officeDocument/2006/customXml" ds:itemID="{7E3213E5-7742-42F7-B9F6-7B22E1E112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21452f-b30b-4e03-a065-34b4bf1a3670"/>
    <ds:schemaRef ds:uri="82998cac-1e10-4d19-ac7d-696cffd805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A60F5E1-85C0-411D-8E66-2EA0E114617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vi Gollasch</dc:creator>
  <cp:keywords/>
  <dc:description/>
  <cp:lastModifiedBy>Gina Shaw</cp:lastModifiedBy>
  <cp:revision>2</cp:revision>
  <dcterms:created xsi:type="dcterms:W3CDTF">2026-02-25T03:36:00Z</dcterms:created>
  <dcterms:modified xsi:type="dcterms:W3CDTF">2026-02-25T0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E2FC70AF33C1044D864E1E2E6827728D</vt:lpwstr>
  </property>
</Properties>
</file>